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76371" w14:textId="282F5347" w:rsidR="00705314" w:rsidRDefault="00AF6D9D">
      <w:pPr>
        <w:rPr>
          <w:b/>
          <w:u w:val="single"/>
        </w:rPr>
      </w:pPr>
      <w:r w:rsidRPr="00AF6D9D">
        <w:rPr>
          <w:b/>
          <w:u w:val="single"/>
        </w:rPr>
        <w:t>LAB FAT</w:t>
      </w:r>
    </w:p>
    <w:p w14:paraId="3A9A8F81" w14:textId="568010FE" w:rsidR="00AF6D9D" w:rsidRDefault="00AF6D9D">
      <w:pPr>
        <w:rPr>
          <w:b/>
          <w:u w:val="single"/>
        </w:rPr>
      </w:pPr>
    </w:p>
    <w:p w14:paraId="0A18C4E8" w14:textId="75642F1D" w:rsidR="00AF6D9D" w:rsidRDefault="00AF6D9D">
      <w:pPr>
        <w:rPr>
          <w:b/>
          <w:u w:val="single"/>
        </w:rPr>
      </w:pPr>
      <w:r>
        <w:rPr>
          <w:b/>
          <w:u w:val="single"/>
        </w:rPr>
        <w:t>Question 1 Para 2</w:t>
      </w:r>
    </w:p>
    <w:p w14:paraId="1F706FA3" w14:textId="37777CAF" w:rsidR="00AF6D9D" w:rsidRDefault="00AF6D9D">
      <w:pPr>
        <w:rPr>
          <w:b/>
          <w:u w:val="single"/>
        </w:rPr>
      </w:pPr>
    </w:p>
    <w:p w14:paraId="7DF70F73" w14:textId="6901F3FD" w:rsidR="00AF6D9D" w:rsidRDefault="00AF6D9D">
      <w:pPr>
        <w:rPr>
          <w:b/>
          <w:u w:val="single"/>
        </w:rPr>
      </w:pPr>
      <w:r>
        <w:rPr>
          <w:b/>
          <w:u w:val="single"/>
        </w:rPr>
        <w:t>Code—</w:t>
      </w:r>
    </w:p>
    <w:p w14:paraId="336E410E" w14:textId="77777777" w:rsidR="00AF6D9D" w:rsidRDefault="00AF6D9D" w:rsidP="00AF6D9D">
      <w:r>
        <w:t xml:space="preserve">from </w:t>
      </w:r>
      <w:proofErr w:type="spellStart"/>
      <w:proofErr w:type="gramStart"/>
      <w:r>
        <w:t>nltk.corpus</w:t>
      </w:r>
      <w:proofErr w:type="spellEnd"/>
      <w:proofErr w:type="gramEnd"/>
      <w:r>
        <w:t xml:space="preserve"> import </w:t>
      </w:r>
      <w:proofErr w:type="spellStart"/>
      <w:r>
        <w:t>stopwords</w:t>
      </w:r>
      <w:proofErr w:type="spellEnd"/>
    </w:p>
    <w:p w14:paraId="27C28F07" w14:textId="77777777" w:rsidR="00AF6D9D" w:rsidRDefault="00AF6D9D" w:rsidP="00AF6D9D">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6DF5CA52" w14:textId="77777777" w:rsidR="00AF6D9D" w:rsidRDefault="00AF6D9D" w:rsidP="00AF6D9D">
      <w:r>
        <w:t xml:space="preserve">from pandas import </w:t>
      </w:r>
      <w:proofErr w:type="spellStart"/>
      <w:r>
        <w:t>DataFrame</w:t>
      </w:r>
      <w:proofErr w:type="spellEnd"/>
    </w:p>
    <w:p w14:paraId="095F9046" w14:textId="77777777" w:rsidR="00AF6D9D" w:rsidRDefault="00AF6D9D" w:rsidP="00AF6D9D"/>
    <w:p w14:paraId="322E70DF" w14:textId="77777777" w:rsidR="00AF6D9D" w:rsidRDefault="00AF6D9D" w:rsidP="00AF6D9D">
      <w:r>
        <w:t xml:space="preserve">n='The proverb has deep meaning, which is always useful for a successful life. It conveys the idea that we should always think and then act accordingly. Impulsive actions may lead us to embarrassing and odd situations. As we should always think before we speak, in the same way we should think before we act. Life is full of various factors, the factors which can fascinate us for the moment but may lead us to failure or the factors which can repel immediately but may be the stepping stones to success. For example, going to a movie or playing video games may seem an attractive thing for the time being but can, in the course of time not only disturb one’s studies but also injure our eyes. Therefore, we should always restrain our intuitive and impulsive desires and then act according to what our mind says is right. Even the great men like Gandhi. Nehru, John Kennedy have been </w:t>
      </w:r>
      <w:proofErr w:type="gramStart"/>
      <w:r>
        <w:t>prey</w:t>
      </w:r>
      <w:proofErr w:type="gramEnd"/>
      <w:r>
        <w:t xml:space="preserve"> to their passions and emotions due to which the nations suffered. We should learn from their lives and should always act thoughtfully.'</w:t>
      </w:r>
    </w:p>
    <w:p w14:paraId="3AACF1A1" w14:textId="77777777" w:rsidR="00AF6D9D" w:rsidRDefault="00AF6D9D" w:rsidP="00AF6D9D"/>
    <w:p w14:paraId="17BE866E" w14:textId="77777777" w:rsidR="00AF6D9D" w:rsidRDefault="00AF6D9D" w:rsidP="00AF6D9D">
      <w:r>
        <w:t>z = set(</w:t>
      </w:r>
      <w:proofErr w:type="spellStart"/>
      <w:proofErr w:type="gramStart"/>
      <w:r>
        <w:t>stopwords.words</w:t>
      </w:r>
      <w:proofErr w:type="spellEnd"/>
      <w:proofErr w:type="gramEnd"/>
      <w:r>
        <w:t>('</w:t>
      </w:r>
      <w:proofErr w:type="spellStart"/>
      <w:r>
        <w:t>english</w:t>
      </w:r>
      <w:proofErr w:type="spellEnd"/>
      <w:r>
        <w:t>'))</w:t>
      </w:r>
    </w:p>
    <w:p w14:paraId="0337F4BE" w14:textId="77777777" w:rsidR="00AF6D9D" w:rsidRDefault="00AF6D9D" w:rsidP="00AF6D9D"/>
    <w:p w14:paraId="14B4DB24" w14:textId="77777777" w:rsidR="00AF6D9D" w:rsidRDefault="00AF6D9D" w:rsidP="00AF6D9D">
      <w:r>
        <w:t xml:space="preserve">x = </w:t>
      </w:r>
      <w:proofErr w:type="spellStart"/>
      <w:r>
        <w:t>word_tokenize</w:t>
      </w:r>
      <w:proofErr w:type="spellEnd"/>
      <w:r>
        <w:t>(n)</w:t>
      </w:r>
    </w:p>
    <w:p w14:paraId="7947BDCF" w14:textId="77777777" w:rsidR="00AF6D9D" w:rsidRDefault="00AF6D9D" w:rsidP="00AF6D9D"/>
    <w:p w14:paraId="504994DA" w14:textId="77777777" w:rsidR="00AF6D9D" w:rsidRDefault="00AF6D9D" w:rsidP="00AF6D9D">
      <w:r>
        <w:t xml:space="preserve">x= [w for w in x if not </w:t>
      </w:r>
      <w:proofErr w:type="spellStart"/>
      <w:r>
        <w:t>w in</w:t>
      </w:r>
      <w:proofErr w:type="spellEnd"/>
      <w:r>
        <w:t xml:space="preserve"> z]</w:t>
      </w:r>
    </w:p>
    <w:p w14:paraId="31E04357" w14:textId="77777777" w:rsidR="00AF6D9D" w:rsidRDefault="00AF6D9D" w:rsidP="00AF6D9D"/>
    <w:p w14:paraId="038439C6" w14:textId="77777777" w:rsidR="00AF6D9D" w:rsidRDefault="00AF6D9D" w:rsidP="00AF6D9D">
      <w:r>
        <w:t>s</w:t>
      </w:r>
      <w:proofErr w:type="gramStart"/>
      <w:r>
        <w:t>=[</w:t>
      </w:r>
      <w:proofErr w:type="gramEnd"/>
      <w:r>
        <w:t>]</w:t>
      </w:r>
    </w:p>
    <w:p w14:paraId="02A91A41" w14:textId="77777777" w:rsidR="00AF6D9D" w:rsidRDefault="00AF6D9D" w:rsidP="00AF6D9D"/>
    <w:p w14:paraId="2C60E15E" w14:textId="77777777" w:rsidR="00AF6D9D" w:rsidRDefault="00AF6D9D" w:rsidP="00AF6D9D">
      <w:r>
        <w:t xml:space="preserve">for </w:t>
      </w:r>
      <w:proofErr w:type="spellStart"/>
      <w:r>
        <w:t>i</w:t>
      </w:r>
      <w:proofErr w:type="spellEnd"/>
      <w:r>
        <w:t xml:space="preserve"> in x:</w:t>
      </w:r>
    </w:p>
    <w:p w14:paraId="1BB29E02" w14:textId="77777777" w:rsidR="00AF6D9D" w:rsidRDefault="00AF6D9D" w:rsidP="00AF6D9D">
      <w:r>
        <w:t xml:space="preserve">    </w:t>
      </w:r>
      <w:proofErr w:type="gramStart"/>
      <w:r>
        <w:t>if(</w:t>
      </w:r>
      <w:proofErr w:type="spellStart"/>
      <w:proofErr w:type="gramEnd"/>
      <w:r>
        <w:t>i</w:t>
      </w:r>
      <w:proofErr w:type="spellEnd"/>
      <w:r>
        <w:t xml:space="preserve">==',' or </w:t>
      </w:r>
      <w:proofErr w:type="spellStart"/>
      <w:r>
        <w:t>i</w:t>
      </w:r>
      <w:proofErr w:type="spellEnd"/>
      <w:r>
        <w:t xml:space="preserve">=='.' or </w:t>
      </w:r>
      <w:proofErr w:type="spellStart"/>
      <w:r>
        <w:t>i</w:t>
      </w:r>
      <w:proofErr w:type="spellEnd"/>
      <w:r>
        <w:t>=="'"):</w:t>
      </w:r>
    </w:p>
    <w:p w14:paraId="2E646874" w14:textId="77777777" w:rsidR="00AF6D9D" w:rsidRDefault="00AF6D9D" w:rsidP="00AF6D9D">
      <w:r>
        <w:t xml:space="preserve">        continue</w:t>
      </w:r>
    </w:p>
    <w:p w14:paraId="5D07E6AE" w14:textId="77777777" w:rsidR="00AF6D9D" w:rsidRDefault="00AF6D9D" w:rsidP="00AF6D9D">
      <w:r>
        <w:t xml:space="preserve">    else:</w:t>
      </w:r>
    </w:p>
    <w:p w14:paraId="1329986D" w14:textId="77777777" w:rsidR="00AF6D9D" w:rsidRDefault="00AF6D9D" w:rsidP="00AF6D9D">
      <w:r>
        <w:t xml:space="preserve">        </w:t>
      </w:r>
      <w:proofErr w:type="spellStart"/>
      <w:proofErr w:type="gramStart"/>
      <w:r>
        <w:t>s.append</w:t>
      </w:r>
      <w:proofErr w:type="spellEnd"/>
      <w:proofErr w:type="gramEnd"/>
      <w:r>
        <w:t>(</w:t>
      </w:r>
      <w:proofErr w:type="spellStart"/>
      <w:r>
        <w:t>i</w:t>
      </w:r>
      <w:proofErr w:type="spellEnd"/>
      <w:r>
        <w:t>)</w:t>
      </w:r>
    </w:p>
    <w:p w14:paraId="3DC940B3" w14:textId="77777777" w:rsidR="00AF6D9D" w:rsidRDefault="00AF6D9D" w:rsidP="00AF6D9D">
      <w:r>
        <w:lastRenderedPageBreak/>
        <w:t>a</w:t>
      </w:r>
      <w:proofErr w:type="gramStart"/>
      <w:r>
        <w:t>=[</w:t>
      </w:r>
      <w:proofErr w:type="gramEnd"/>
      <w:r>
        <w:t>]</w:t>
      </w:r>
    </w:p>
    <w:p w14:paraId="6CC3E838" w14:textId="77777777" w:rsidR="00AF6D9D" w:rsidRDefault="00AF6D9D" w:rsidP="00AF6D9D">
      <w:r>
        <w:t>b</w:t>
      </w:r>
      <w:proofErr w:type="gramStart"/>
      <w:r>
        <w:t>=[</w:t>
      </w:r>
      <w:proofErr w:type="gramEnd"/>
      <w:r>
        <w:t>]</w:t>
      </w:r>
    </w:p>
    <w:p w14:paraId="32B09A57" w14:textId="77777777" w:rsidR="00AF6D9D" w:rsidRDefault="00AF6D9D" w:rsidP="00AF6D9D">
      <w:r>
        <w:t>c</w:t>
      </w:r>
      <w:proofErr w:type="gramStart"/>
      <w:r>
        <w:t>=[</w:t>
      </w:r>
      <w:proofErr w:type="gramEnd"/>
      <w:r>
        <w:t>]</w:t>
      </w:r>
    </w:p>
    <w:p w14:paraId="3C1DC7F5" w14:textId="77777777" w:rsidR="00AF6D9D" w:rsidRDefault="00AF6D9D" w:rsidP="00AF6D9D"/>
    <w:p w14:paraId="5D8CDF5D" w14:textId="77777777" w:rsidR="00AF6D9D" w:rsidRDefault="00AF6D9D" w:rsidP="00AF6D9D">
      <w:r>
        <w:t xml:space="preserve">for </w:t>
      </w:r>
      <w:proofErr w:type="spellStart"/>
      <w:r>
        <w:t>i</w:t>
      </w:r>
      <w:proofErr w:type="spellEnd"/>
      <w:r>
        <w:t xml:space="preserve"> in s:</w:t>
      </w:r>
    </w:p>
    <w:p w14:paraId="0061D911" w14:textId="77777777" w:rsidR="00AF6D9D" w:rsidRDefault="00AF6D9D" w:rsidP="00AF6D9D">
      <w:r>
        <w:tab/>
        <w:t>if (</w:t>
      </w:r>
      <w:proofErr w:type="spellStart"/>
      <w:r>
        <w:t>i</w:t>
      </w:r>
      <w:proofErr w:type="spellEnd"/>
      <w:r>
        <w:t xml:space="preserve"> in a):</w:t>
      </w:r>
    </w:p>
    <w:p w14:paraId="44D11254" w14:textId="77777777" w:rsidR="00AF6D9D" w:rsidRDefault="00AF6D9D" w:rsidP="00AF6D9D">
      <w:r>
        <w:tab/>
      </w:r>
      <w:r>
        <w:tab/>
        <w:t>continue</w:t>
      </w:r>
    </w:p>
    <w:p w14:paraId="23B9005A" w14:textId="77777777" w:rsidR="00AF6D9D" w:rsidRDefault="00AF6D9D" w:rsidP="00AF6D9D">
      <w:r>
        <w:tab/>
        <w:t>else:</w:t>
      </w:r>
    </w:p>
    <w:p w14:paraId="0B4F4AC6" w14:textId="77777777" w:rsidR="00AF6D9D" w:rsidRDefault="00AF6D9D" w:rsidP="00AF6D9D">
      <w:r>
        <w:tab/>
      </w:r>
      <w:r>
        <w:tab/>
      </w:r>
      <w:proofErr w:type="spellStart"/>
      <w:proofErr w:type="gramStart"/>
      <w:r>
        <w:t>a.append</w:t>
      </w:r>
      <w:proofErr w:type="spellEnd"/>
      <w:proofErr w:type="gramEnd"/>
      <w:r>
        <w:t>(</w:t>
      </w:r>
      <w:proofErr w:type="spellStart"/>
      <w:r>
        <w:t>i</w:t>
      </w:r>
      <w:proofErr w:type="spellEnd"/>
      <w:r>
        <w:t>)</w:t>
      </w:r>
    </w:p>
    <w:p w14:paraId="7BF44BBE" w14:textId="77777777" w:rsidR="00AF6D9D" w:rsidRDefault="00AF6D9D" w:rsidP="00AF6D9D">
      <w:r>
        <w:tab/>
      </w:r>
      <w:r>
        <w:tab/>
      </w:r>
      <w:proofErr w:type="spellStart"/>
      <w:proofErr w:type="gramStart"/>
      <w:r>
        <w:t>b.append</w:t>
      </w:r>
      <w:proofErr w:type="spellEnd"/>
      <w:proofErr w:type="gramEnd"/>
      <w:r>
        <w:t>(</w:t>
      </w:r>
      <w:proofErr w:type="spellStart"/>
      <w:r>
        <w:t>i</w:t>
      </w:r>
      <w:proofErr w:type="spellEnd"/>
      <w:r>
        <w:t>)</w:t>
      </w:r>
    </w:p>
    <w:p w14:paraId="660AB29B" w14:textId="77777777" w:rsidR="00AF6D9D" w:rsidRDefault="00AF6D9D" w:rsidP="00AF6D9D">
      <w:r>
        <w:tab/>
      </w:r>
      <w:r>
        <w:tab/>
      </w:r>
      <w:proofErr w:type="spellStart"/>
      <w:r>
        <w:t>c.append</w:t>
      </w:r>
      <w:proofErr w:type="spellEnd"/>
      <w:r>
        <w:t>(</w:t>
      </w:r>
      <w:proofErr w:type="spellStart"/>
      <w:proofErr w:type="gramStart"/>
      <w:r>
        <w:t>s.count</w:t>
      </w:r>
      <w:proofErr w:type="spellEnd"/>
      <w:proofErr w:type="gramEnd"/>
      <w:r>
        <w:t>(</w:t>
      </w:r>
      <w:proofErr w:type="spellStart"/>
      <w:r>
        <w:t>i</w:t>
      </w:r>
      <w:proofErr w:type="spellEnd"/>
      <w:r>
        <w:t>))</w:t>
      </w:r>
    </w:p>
    <w:p w14:paraId="4372C471" w14:textId="77777777" w:rsidR="00AF6D9D" w:rsidRDefault="00AF6D9D" w:rsidP="00AF6D9D">
      <w:r>
        <w:tab/>
      </w:r>
      <w:r>
        <w:tab/>
      </w:r>
      <w:proofErr w:type="gramStart"/>
      <w:r>
        <w:t>print(</w:t>
      </w:r>
      <w:proofErr w:type="spellStart"/>
      <w:proofErr w:type="gramEnd"/>
      <w:r>
        <w:t>i</w:t>
      </w:r>
      <w:proofErr w:type="spellEnd"/>
      <w:r>
        <w:t xml:space="preserve">, </w:t>
      </w:r>
      <w:proofErr w:type="spellStart"/>
      <w:r>
        <w:t>s.count</w:t>
      </w:r>
      <w:proofErr w:type="spellEnd"/>
      <w:r>
        <w:t>(</w:t>
      </w:r>
      <w:proofErr w:type="spellStart"/>
      <w:r>
        <w:t>i</w:t>
      </w:r>
      <w:proofErr w:type="spellEnd"/>
      <w:r>
        <w:t>))</w:t>
      </w:r>
    </w:p>
    <w:p w14:paraId="24E6FE9D" w14:textId="77777777" w:rsidR="00AF6D9D" w:rsidRDefault="00AF6D9D" w:rsidP="00AF6D9D"/>
    <w:p w14:paraId="4CC2A586" w14:textId="77777777" w:rsidR="00AF6D9D" w:rsidRDefault="00AF6D9D" w:rsidP="00AF6D9D">
      <w:proofErr w:type="gramStart"/>
      <w:r>
        <w:t>print(</w:t>
      </w:r>
      <w:proofErr w:type="gramEnd"/>
      <w:r>
        <w:t>"\</w:t>
      </w:r>
      <w:proofErr w:type="spellStart"/>
      <w:r>
        <w:t>nFiltered</w:t>
      </w:r>
      <w:proofErr w:type="spellEnd"/>
      <w:r>
        <w:t xml:space="preserve"> para(unique words) without </w:t>
      </w:r>
      <w:proofErr w:type="spellStart"/>
      <w:r>
        <w:t>stopwords</w:t>
      </w:r>
      <w:proofErr w:type="spellEnd"/>
      <w:r>
        <w:t xml:space="preserve"> and tokenized is:")</w:t>
      </w:r>
    </w:p>
    <w:p w14:paraId="6254F35F" w14:textId="77777777" w:rsidR="00AF6D9D" w:rsidRDefault="00AF6D9D" w:rsidP="00AF6D9D">
      <w:r>
        <w:t xml:space="preserve">print(b)            </w:t>
      </w:r>
    </w:p>
    <w:p w14:paraId="700980B7" w14:textId="77777777" w:rsidR="00AF6D9D" w:rsidRDefault="00AF6D9D" w:rsidP="00AF6D9D"/>
    <w:p w14:paraId="379BDA54" w14:textId="77777777" w:rsidR="00AF6D9D" w:rsidRDefault="00AF6D9D" w:rsidP="00AF6D9D">
      <w:r>
        <w:t xml:space="preserve">m = </w:t>
      </w:r>
      <w:proofErr w:type="spellStart"/>
      <w:proofErr w:type="gramStart"/>
      <w:r>
        <w:t>DataFrame</w:t>
      </w:r>
      <w:proofErr w:type="spellEnd"/>
      <w:r>
        <w:t>(</w:t>
      </w:r>
      <w:proofErr w:type="gramEnd"/>
      <w:r>
        <w:t>{"Word": b, 'Frequency': c})</w:t>
      </w:r>
    </w:p>
    <w:p w14:paraId="1531FDCF" w14:textId="53DC74D9" w:rsidR="00AF6D9D" w:rsidRDefault="00AF6D9D" w:rsidP="00AF6D9D">
      <w:proofErr w:type="spellStart"/>
      <w:r>
        <w:t>m.to_</w:t>
      </w:r>
      <w:proofErr w:type="gramStart"/>
      <w:r>
        <w:t>excel</w:t>
      </w:r>
      <w:proofErr w:type="spellEnd"/>
      <w:r>
        <w:t>(</w:t>
      </w:r>
      <w:proofErr w:type="gramEnd"/>
      <w:r>
        <w:t xml:space="preserve">'Freq_FAT.xlsx', </w:t>
      </w:r>
      <w:proofErr w:type="spellStart"/>
      <w:r>
        <w:t>sheet_name</w:t>
      </w:r>
      <w:proofErr w:type="spellEnd"/>
      <w:r>
        <w:t>='Sheet1', index=False</w:t>
      </w:r>
    </w:p>
    <w:p w14:paraId="46EB3550" w14:textId="2C68B10C" w:rsidR="00AF6D9D" w:rsidRDefault="00AF6D9D" w:rsidP="00AF6D9D">
      <w:r>
        <w:t>count=</w:t>
      </w:r>
      <w:r>
        <w:t>0</w:t>
      </w:r>
    </w:p>
    <w:p w14:paraId="48691175" w14:textId="77777777" w:rsidR="00AF6D9D" w:rsidRDefault="00AF6D9D" w:rsidP="00AF6D9D">
      <w:r>
        <w:t xml:space="preserve">for </w:t>
      </w:r>
      <w:proofErr w:type="spellStart"/>
      <w:r>
        <w:t>i</w:t>
      </w:r>
      <w:proofErr w:type="spellEnd"/>
      <w:r>
        <w:t xml:space="preserve"> in b:</w:t>
      </w:r>
    </w:p>
    <w:p w14:paraId="01CF95B7" w14:textId="77777777" w:rsidR="00AF6D9D" w:rsidRDefault="00AF6D9D" w:rsidP="00AF6D9D">
      <w:r>
        <w:t xml:space="preserve">    if(</w:t>
      </w:r>
      <w:proofErr w:type="spellStart"/>
      <w:proofErr w:type="gramStart"/>
      <w:r>
        <w:t>i</w:t>
      </w:r>
      <w:proofErr w:type="spellEnd"/>
      <w:r>
        <w:t>[</w:t>
      </w:r>
      <w:proofErr w:type="gramEnd"/>
      <w:r>
        <w:t xml:space="preserve">0]=='a' or </w:t>
      </w:r>
      <w:proofErr w:type="spellStart"/>
      <w:r>
        <w:t>i</w:t>
      </w:r>
      <w:proofErr w:type="spellEnd"/>
      <w:r>
        <w:t xml:space="preserve">[0]=='s' or </w:t>
      </w:r>
      <w:proofErr w:type="spellStart"/>
      <w:r>
        <w:t>i</w:t>
      </w:r>
      <w:proofErr w:type="spellEnd"/>
      <w:r>
        <w:t>[0]=='e'):</w:t>
      </w:r>
    </w:p>
    <w:p w14:paraId="13AF49A7" w14:textId="77777777" w:rsidR="00AF6D9D" w:rsidRDefault="00AF6D9D" w:rsidP="00AF6D9D">
      <w:r>
        <w:t xml:space="preserve">        count+=1</w:t>
      </w:r>
    </w:p>
    <w:p w14:paraId="46A939AD" w14:textId="77777777" w:rsidR="00AF6D9D" w:rsidRDefault="00AF6D9D" w:rsidP="00AF6D9D"/>
    <w:p w14:paraId="6516808E" w14:textId="77777777" w:rsidR="00AF6D9D" w:rsidRDefault="00AF6D9D" w:rsidP="00AF6D9D">
      <w:proofErr w:type="gramStart"/>
      <w:r>
        <w:t>print(</w:t>
      </w:r>
      <w:proofErr w:type="gramEnd"/>
      <w:r>
        <w:t>"\</w:t>
      </w:r>
      <w:proofErr w:type="spellStart"/>
      <w:r>
        <w:t>nThe</w:t>
      </w:r>
      <w:proofErr w:type="spellEnd"/>
      <w:r>
        <w:t xml:space="preserve"> number of letters starting with </w:t>
      </w:r>
      <w:proofErr w:type="spellStart"/>
      <w:r>
        <w:t>a,s</w:t>
      </w:r>
      <w:proofErr w:type="spellEnd"/>
      <w:r>
        <w:t xml:space="preserve"> or e is ::")</w:t>
      </w:r>
    </w:p>
    <w:p w14:paraId="05FD7CF5" w14:textId="62B3D621" w:rsidR="00AF6D9D" w:rsidRDefault="00AF6D9D" w:rsidP="00AF6D9D">
      <w:r>
        <w:t xml:space="preserve">print(count)        </w:t>
      </w:r>
    </w:p>
    <w:p w14:paraId="68AF8337" w14:textId="77777777" w:rsidR="00AF6D9D" w:rsidRDefault="00AF6D9D" w:rsidP="00AF6D9D">
      <w:r>
        <w:t>max1=0</w:t>
      </w:r>
    </w:p>
    <w:p w14:paraId="3049C85F" w14:textId="77777777" w:rsidR="00AF6D9D" w:rsidRDefault="00AF6D9D" w:rsidP="00AF6D9D">
      <w:r>
        <w:t>for j in range(</w:t>
      </w:r>
      <w:proofErr w:type="gramStart"/>
      <w:r>
        <w:t>0,len</w:t>
      </w:r>
      <w:proofErr w:type="gramEnd"/>
      <w:r>
        <w:t>(c)):</w:t>
      </w:r>
    </w:p>
    <w:p w14:paraId="1998B3DD" w14:textId="77777777" w:rsidR="00AF6D9D" w:rsidRDefault="00AF6D9D" w:rsidP="00AF6D9D">
      <w:r>
        <w:t xml:space="preserve">    if c[j]&gt;max1:</w:t>
      </w:r>
    </w:p>
    <w:p w14:paraId="795166F8" w14:textId="0D6B2695" w:rsidR="00AF6D9D" w:rsidRDefault="00AF6D9D" w:rsidP="00AF6D9D">
      <w:r>
        <w:t xml:space="preserve">        max1=j    </w:t>
      </w:r>
    </w:p>
    <w:p w14:paraId="42E82484" w14:textId="77777777" w:rsidR="00AF6D9D" w:rsidRDefault="00AF6D9D" w:rsidP="00AF6D9D">
      <w:proofErr w:type="gramStart"/>
      <w:r>
        <w:t>print(</w:t>
      </w:r>
      <w:proofErr w:type="gramEnd"/>
      <w:r>
        <w:t>"\</w:t>
      </w:r>
      <w:proofErr w:type="spellStart"/>
      <w:r>
        <w:t>nThe</w:t>
      </w:r>
      <w:proofErr w:type="spellEnd"/>
      <w:r>
        <w:t xml:space="preserve"> maximum frequency word is::")</w:t>
      </w:r>
    </w:p>
    <w:p w14:paraId="5ECDAF7F" w14:textId="77777777" w:rsidR="00AF6D9D" w:rsidRDefault="00AF6D9D" w:rsidP="00AF6D9D">
      <w:r>
        <w:t>print(b[max1])</w:t>
      </w:r>
    </w:p>
    <w:p w14:paraId="13D28949" w14:textId="77777777" w:rsidR="00AF6D9D" w:rsidRDefault="00AF6D9D" w:rsidP="00AF6D9D">
      <w:r>
        <w:lastRenderedPageBreak/>
        <w:t>print(c[max1])</w:t>
      </w:r>
    </w:p>
    <w:p w14:paraId="0EE96973" w14:textId="77777777" w:rsidR="00AF6D9D" w:rsidRDefault="00AF6D9D" w:rsidP="00AF6D9D"/>
    <w:p w14:paraId="2B7F0F89" w14:textId="77777777" w:rsidR="00AF6D9D" w:rsidRDefault="00AF6D9D" w:rsidP="00AF6D9D">
      <w:proofErr w:type="gramStart"/>
      <w:r>
        <w:t>print(</w:t>
      </w:r>
      <w:proofErr w:type="gramEnd"/>
      <w:r>
        <w:t>'\</w:t>
      </w:r>
      <w:proofErr w:type="spellStart"/>
      <w:r>
        <w:t>nThe</w:t>
      </w:r>
      <w:proofErr w:type="spellEnd"/>
      <w:r>
        <w:t xml:space="preserve"> words starting with vowels are::')</w:t>
      </w:r>
    </w:p>
    <w:p w14:paraId="4483BB6F" w14:textId="77777777" w:rsidR="00AF6D9D" w:rsidRDefault="00AF6D9D" w:rsidP="00AF6D9D">
      <w:r>
        <w:t xml:space="preserve">for </w:t>
      </w:r>
      <w:proofErr w:type="spellStart"/>
      <w:r>
        <w:t>i</w:t>
      </w:r>
      <w:proofErr w:type="spellEnd"/>
      <w:r>
        <w:t xml:space="preserve"> in b:</w:t>
      </w:r>
    </w:p>
    <w:p w14:paraId="0CBA61CD" w14:textId="77777777" w:rsidR="00AF6D9D" w:rsidRDefault="00AF6D9D" w:rsidP="00AF6D9D">
      <w:r>
        <w:t xml:space="preserve">    if </w:t>
      </w:r>
      <w:proofErr w:type="spellStart"/>
      <w:proofErr w:type="gramStart"/>
      <w:r>
        <w:t>i</w:t>
      </w:r>
      <w:proofErr w:type="spellEnd"/>
      <w:r>
        <w:t>[</w:t>
      </w:r>
      <w:proofErr w:type="gramEnd"/>
      <w:r>
        <w:t xml:space="preserve">0]=='a' or </w:t>
      </w:r>
      <w:proofErr w:type="spellStart"/>
      <w:r>
        <w:t>i</w:t>
      </w:r>
      <w:proofErr w:type="spellEnd"/>
      <w:r>
        <w:t xml:space="preserve">[0]=='e' or </w:t>
      </w:r>
      <w:proofErr w:type="spellStart"/>
      <w:r>
        <w:t>i</w:t>
      </w:r>
      <w:proofErr w:type="spellEnd"/>
      <w:r>
        <w:t>[0]=='</w:t>
      </w:r>
      <w:proofErr w:type="spellStart"/>
      <w:r>
        <w:t>i</w:t>
      </w:r>
      <w:proofErr w:type="spellEnd"/>
      <w:r>
        <w:t xml:space="preserve">' or </w:t>
      </w:r>
      <w:proofErr w:type="spellStart"/>
      <w:r>
        <w:t>i</w:t>
      </w:r>
      <w:proofErr w:type="spellEnd"/>
      <w:r>
        <w:t xml:space="preserve">[0]=='o' or </w:t>
      </w:r>
      <w:proofErr w:type="spellStart"/>
      <w:r>
        <w:t>i</w:t>
      </w:r>
      <w:proofErr w:type="spellEnd"/>
      <w:r>
        <w:t>[0]=='u':</w:t>
      </w:r>
    </w:p>
    <w:p w14:paraId="6546AC18" w14:textId="77777777" w:rsidR="00AF6D9D" w:rsidRDefault="00AF6D9D" w:rsidP="00AF6D9D">
      <w:r>
        <w:t xml:space="preserve">        print(</w:t>
      </w:r>
      <w:proofErr w:type="spellStart"/>
      <w:r>
        <w:t>i</w:t>
      </w:r>
      <w:proofErr w:type="spellEnd"/>
      <w:r>
        <w:t>)</w:t>
      </w:r>
    </w:p>
    <w:p w14:paraId="6344FE84" w14:textId="77777777" w:rsidR="00AF6D9D" w:rsidRDefault="00AF6D9D" w:rsidP="00AF6D9D"/>
    <w:p w14:paraId="798F86F7" w14:textId="5267D887" w:rsidR="00AF6D9D" w:rsidRDefault="00AF6D9D" w:rsidP="00AF6D9D">
      <w:r>
        <w:t xml:space="preserve">        </w:t>
      </w:r>
      <w:r>
        <w:t>Screenshots—</w:t>
      </w:r>
    </w:p>
    <w:p w14:paraId="478A2979" w14:textId="74EAA588" w:rsidR="00AF6D9D" w:rsidRDefault="00AF6D9D" w:rsidP="00AF6D9D"/>
    <w:p w14:paraId="68DD4139" w14:textId="27828FD0" w:rsidR="00AF6D9D" w:rsidRDefault="00AF6D9D" w:rsidP="00AF6D9D">
      <w:r>
        <w:rPr>
          <w:noProof/>
        </w:rPr>
        <w:drawing>
          <wp:inline distT="0" distB="0" distL="0" distR="0" wp14:anchorId="0C4AA6A8" wp14:editId="22C763F3">
            <wp:extent cx="5730240" cy="37795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0240" cy="3779520"/>
                    </a:xfrm>
                    <a:prstGeom prst="rect">
                      <a:avLst/>
                    </a:prstGeom>
                    <a:noFill/>
                    <a:ln>
                      <a:noFill/>
                    </a:ln>
                  </pic:spPr>
                </pic:pic>
              </a:graphicData>
            </a:graphic>
          </wp:inline>
        </w:drawing>
      </w:r>
    </w:p>
    <w:p w14:paraId="56D3D436" w14:textId="22592208" w:rsidR="00AF6D9D" w:rsidRDefault="00AF6D9D" w:rsidP="00AF6D9D">
      <w:r>
        <w:rPr>
          <w:noProof/>
        </w:rPr>
        <w:lastRenderedPageBreak/>
        <w:drawing>
          <wp:inline distT="0" distB="0" distL="0" distR="0" wp14:anchorId="76E814FE" wp14:editId="3391107C">
            <wp:extent cx="5730240" cy="32918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0240" cy="3291840"/>
                    </a:xfrm>
                    <a:prstGeom prst="rect">
                      <a:avLst/>
                    </a:prstGeom>
                    <a:noFill/>
                    <a:ln>
                      <a:noFill/>
                    </a:ln>
                  </pic:spPr>
                </pic:pic>
              </a:graphicData>
            </a:graphic>
          </wp:inline>
        </w:drawing>
      </w:r>
    </w:p>
    <w:p w14:paraId="507B5224" w14:textId="7C02AF27" w:rsidR="00AF6D9D" w:rsidRDefault="00AF6D9D" w:rsidP="00AF6D9D"/>
    <w:p w14:paraId="0E067890" w14:textId="0D984C80" w:rsidR="00AF6D9D" w:rsidRDefault="00AF6D9D" w:rsidP="00AF6D9D">
      <w:r>
        <w:rPr>
          <w:noProof/>
        </w:rPr>
        <w:drawing>
          <wp:inline distT="0" distB="0" distL="0" distR="0" wp14:anchorId="3E059167" wp14:editId="7C5FDF80">
            <wp:extent cx="5730240" cy="30403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0240" cy="3040380"/>
                    </a:xfrm>
                    <a:prstGeom prst="rect">
                      <a:avLst/>
                    </a:prstGeom>
                    <a:noFill/>
                    <a:ln>
                      <a:noFill/>
                    </a:ln>
                  </pic:spPr>
                </pic:pic>
              </a:graphicData>
            </a:graphic>
          </wp:inline>
        </w:drawing>
      </w:r>
    </w:p>
    <w:p w14:paraId="26BB913C" w14:textId="02CDF3A3" w:rsidR="00AF6D9D" w:rsidRDefault="00AF6D9D" w:rsidP="00AF6D9D"/>
    <w:p w14:paraId="32085868" w14:textId="05345D5D" w:rsidR="00AF6D9D" w:rsidRDefault="00AF6D9D" w:rsidP="00AF6D9D"/>
    <w:p w14:paraId="44EE5927" w14:textId="2C331F4E" w:rsidR="00AF6D9D" w:rsidRDefault="00AF6D9D" w:rsidP="00AF6D9D">
      <w:r>
        <w:t>Q3)</w:t>
      </w:r>
    </w:p>
    <w:p w14:paraId="4044BDE4" w14:textId="2835A367" w:rsidR="00AF6D9D" w:rsidRDefault="00AF6D9D" w:rsidP="00AF6D9D"/>
    <w:p w14:paraId="2CCA7C83" w14:textId="359E6110" w:rsidR="00AF6D9D" w:rsidRDefault="00AF6D9D" w:rsidP="00AF6D9D">
      <w:r>
        <w:t>Code-</w:t>
      </w:r>
    </w:p>
    <w:p w14:paraId="17FE723D" w14:textId="77777777" w:rsidR="00AF6D9D" w:rsidRPr="00AF6D9D" w:rsidRDefault="00AF6D9D" w:rsidP="00AF6D9D">
      <w:bookmarkStart w:id="0" w:name="_GoBack"/>
      <w:bookmarkEnd w:id="0"/>
    </w:p>
    <w:sectPr w:rsidR="00AF6D9D" w:rsidRPr="00AF6D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2MDAyNzc2MjYxNDRW0lEKTi0uzszPAykwrAUAb+9J/CwAAAA="/>
  </w:docVars>
  <w:rsids>
    <w:rsidRoot w:val="00AF6D9D"/>
    <w:rsid w:val="00705314"/>
    <w:rsid w:val="00AF6D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225C1"/>
  <w15:chartTrackingRefBased/>
  <w15:docId w15:val="{63980946-5475-4A7A-B221-039187BC8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327</Words>
  <Characters>1867</Characters>
  <Application>Microsoft Office Word</Application>
  <DocSecurity>0</DocSecurity>
  <Lines>15</Lines>
  <Paragraphs>4</Paragraphs>
  <ScaleCrop>false</ScaleCrop>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 Bhandari</dc:creator>
  <cp:keywords/>
  <dc:description/>
  <cp:lastModifiedBy>Vaibhav Bhandari</cp:lastModifiedBy>
  <cp:revision>1</cp:revision>
  <dcterms:created xsi:type="dcterms:W3CDTF">2018-10-30T13:37:00Z</dcterms:created>
  <dcterms:modified xsi:type="dcterms:W3CDTF">2018-10-30T13:40:00Z</dcterms:modified>
</cp:coreProperties>
</file>